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D600744" w:rsidR="000C49FD" w:rsidRPr="00104020" w:rsidRDefault="00104020" w:rsidP="00E31880">
      <w:pPr>
        <w:jc w:val="center"/>
        <w:rPr>
          <w:b/>
          <w:bCs/>
          <w:sz w:val="32"/>
          <w:szCs w:val="32"/>
        </w:rPr>
      </w:pPr>
      <w:r w:rsidRPr="00104020">
        <w:rPr>
          <w:b/>
          <w:bCs/>
          <w:sz w:val="32"/>
          <w:szCs w:val="32"/>
        </w:rPr>
        <w:t>(</w:t>
      </w:r>
      <w:r w:rsidR="00EE0E5D">
        <w:rPr>
          <w:b/>
          <w:bCs/>
          <w:sz w:val="32"/>
          <w:szCs w:val="32"/>
        </w:rPr>
        <w:t>Texa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A39C1F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E0E5D">
        <w:rPr>
          <w:sz w:val="22"/>
          <w:szCs w:val="22"/>
        </w:rPr>
        <w:t>Tex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5EFE557" w:rsidR="00C543C7" w:rsidRDefault="00EE0E5D"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A4E22" w14:textId="77777777" w:rsidR="006E1EA6" w:rsidRDefault="006E1E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46A2A6" w:rsidR="004F70A3" w:rsidRPr="006E1EA6" w:rsidRDefault="004F70A3" w:rsidP="006E1E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6717F" w14:textId="77777777" w:rsidR="006E1EA6" w:rsidRDefault="006E1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C9CE4" w14:textId="77777777" w:rsidR="006E1EA6" w:rsidRDefault="006E1E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D45A007" w:rsidR="004F70A3" w:rsidRPr="006E1EA6" w:rsidRDefault="004F70A3" w:rsidP="006E1E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3A581" w14:textId="77777777" w:rsidR="006E1EA6" w:rsidRDefault="006E1E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0301689">
    <w:abstractNumId w:val="3"/>
  </w:num>
  <w:num w:numId="2" w16cid:durableId="1894147848">
    <w:abstractNumId w:val="2"/>
  </w:num>
  <w:num w:numId="3" w16cid:durableId="475994011">
    <w:abstractNumId w:val="0"/>
  </w:num>
  <w:num w:numId="4" w16cid:durableId="665936316">
    <w:abstractNumId w:val="4"/>
  </w:num>
  <w:num w:numId="5" w16cid:durableId="1319502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E1EA6"/>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E0E5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69</Words>
  <Characters>2108</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